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E7A0" w14:textId="7B800D1A" w:rsidR="00D431B2" w:rsidRDefault="008622FC" w:rsidP="00BA7A5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Feedback Form</w:t>
      </w:r>
    </w:p>
    <w:p w14:paraId="628CF1B4" w14:textId="09600EFC" w:rsidR="00E672A6" w:rsidRPr="00B414EB" w:rsidRDefault="00E672A6" w:rsidP="00B414EB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101BC1F9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BA7A5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BA7A5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BA7A5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BA7A5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C6A3D" w:rsidRPr="009851A6" w14:paraId="0050FF09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D8A155" w14:textId="18989FF9" w:rsidR="00CC6A3D" w:rsidRDefault="00CC6A3D" w:rsidP="00BA7A5D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B24012" w14:textId="1B2A42D8" w:rsidR="00CC6A3D" w:rsidRPr="009851A6" w:rsidRDefault="00CC6A3D" w:rsidP="00BA7A5D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893310" w14:textId="77777777" w:rsidR="00EB0783" w:rsidRDefault="00EB0783" w:rsidP="00EB0783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EB0783" w:rsidRPr="009851A6" w14:paraId="17817756" w14:textId="77777777" w:rsidTr="004B04AC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B78D99C" w14:textId="77777777" w:rsidR="00EB0783" w:rsidRPr="009851A6" w:rsidRDefault="00EB0783" w:rsidP="004B04AC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eedback provided by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41059F" w14:textId="77777777" w:rsidR="00EB0783" w:rsidRPr="009851A6" w:rsidRDefault="00EB0783" w:rsidP="004B04AC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B0783" w:rsidRPr="009851A6" w14:paraId="47A0A0F1" w14:textId="77777777" w:rsidTr="004B04AC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CBD829" w14:textId="77777777" w:rsidR="00EB0783" w:rsidRPr="009851A6" w:rsidRDefault="00EB0783" w:rsidP="004B04A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308666" w14:textId="77777777" w:rsidR="00EB0783" w:rsidRPr="009851A6" w:rsidRDefault="00EB0783" w:rsidP="004B04A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B0783" w:rsidRPr="009851A6" w14:paraId="643F1F4A" w14:textId="77777777" w:rsidTr="004B04AC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D4D3FA" w14:textId="77777777" w:rsidR="00EB0783" w:rsidRPr="009851A6" w:rsidRDefault="00EB0783" w:rsidP="004B04AC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complet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D4F81B" w14:textId="77777777" w:rsidR="00EB0783" w:rsidRPr="009851A6" w:rsidRDefault="00EB0783" w:rsidP="004B04AC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3538347" w14:textId="77777777" w:rsidR="00EB0783" w:rsidRDefault="00EB0783" w:rsidP="008F1A2E">
      <w:pPr>
        <w:spacing w:after="0" w:line="276" w:lineRule="auto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8F1A2E" w:rsidRPr="00E623C1" w14:paraId="70193CB4" w14:textId="77777777" w:rsidTr="004C0392">
        <w:trPr>
          <w:trHeight w:val="4679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BADF7F" w14:textId="4F3B4F9D" w:rsidR="008F1A2E" w:rsidRPr="00E623C1" w:rsidRDefault="00135023" w:rsidP="004B04AC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o whom it may concern:</w:t>
            </w:r>
          </w:p>
          <w:p w14:paraId="051D01E7" w14:textId="672ED18D" w:rsidR="008F1A2E" w:rsidRDefault="008F1A2E" w:rsidP="004B04AC">
            <w:pPr>
              <w:tabs>
                <w:tab w:val="left" w:pos="180"/>
              </w:tabs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623C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ank you for taking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Pr="00E623C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ime to provide feedback on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[The Candidate's Name]"/>
                  </w:textInput>
                </w:ffData>
              </w:fldChar>
            </w:r>
            <w:bookmarkStart w:id="0" w:name="Text1"/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[The Candidate's Name]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  <w:bookmarkEnd w:id="0"/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'</w:t>
            </w:r>
            <w:r w:rsidRPr="00E623C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 </w:t>
            </w:r>
            <w:r w:rsidR="0013502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 performance.</w:t>
            </w:r>
          </w:p>
          <w:p w14:paraId="44DEAAA6" w14:textId="161062F9" w:rsidR="008F1A2E" w:rsidRDefault="008F1A2E" w:rsidP="004B04AC">
            <w:pPr>
              <w:tabs>
                <w:tab w:val="left" w:pos="180"/>
              </w:tabs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is feedback form is designed to gather feedback on </w:t>
            </w:r>
            <w:r w:rsidR="0013502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well the candidate communicates </w:t>
            </w:r>
            <w:proofErr w:type="spellStart"/>
            <w:r w:rsidR="00513D5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="0013502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ith</w:t>
            </w:r>
            <w:proofErr w:type="spellEnd"/>
            <w:r w:rsidR="0013502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others in their organisation/workplace.  </w:t>
            </w:r>
          </w:p>
          <w:p w14:paraId="2D4570D5" w14:textId="2DD2F942" w:rsidR="008F1A2E" w:rsidRDefault="008F1A2E" w:rsidP="004B04AC">
            <w:pPr>
              <w:tabs>
                <w:tab w:val="left" w:pos="180"/>
              </w:tabs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Your feedback and written comments are greatly appreciated because they will help the candidate identify areas in their work</w:t>
            </w:r>
            <w:r w:rsidR="0013502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5C065CA4" w14:textId="77777777" w:rsidR="008F1A2E" w:rsidRDefault="008F1A2E" w:rsidP="004B04AC">
            <w:pPr>
              <w:tabs>
                <w:tab w:val="left" w:pos="180"/>
              </w:tabs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o complete this survey, please:</w:t>
            </w:r>
          </w:p>
          <w:p w14:paraId="7B1CE16E" w14:textId="77777777" w:rsidR="008F1A2E" w:rsidRDefault="008F1A2E" w:rsidP="008F1A2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ad through the criteria listed in this Feedback Form.</w:t>
            </w:r>
          </w:p>
          <w:p w14:paraId="099DA5E8" w14:textId="77777777" w:rsidR="00944F40" w:rsidRDefault="008F1A2E" w:rsidP="008F1A2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ndicate whether you disagree or agree with each statement. </w:t>
            </w:r>
            <w:r w:rsidRPr="008F1A2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ck the box that corresponds to your answer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– YES or NO.</w:t>
            </w:r>
            <w:r w:rsidR="00944F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6F1329B6" w14:textId="294602BC" w:rsidR="008F1A2E" w:rsidRDefault="00E92411" w:rsidP="008F1A2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lease provide a brief explanation or comment on why you agree or disagree with the statement for each</w:t>
            </w:r>
            <w:r w:rsidR="00944F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tatement.</w:t>
            </w:r>
          </w:p>
          <w:p w14:paraId="4D34222E" w14:textId="00EFAA6A" w:rsidR="008F1A2E" w:rsidRDefault="008F1A2E" w:rsidP="008F1A2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ovide written comments about the candidate's</w:t>
            </w:r>
            <w:r w:rsidR="00944F4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observation documentation</w:t>
            </w:r>
            <w:r w:rsidR="00A663E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including:</w:t>
            </w:r>
          </w:p>
          <w:p w14:paraId="64100A50" w14:textId="77777777" w:rsidR="008F1A2E" w:rsidRDefault="008F1A2E" w:rsidP="008F1A2E">
            <w:pPr>
              <w:pStyle w:val="ListParagraph"/>
              <w:numPr>
                <w:ilvl w:val="1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reas they performed well</w:t>
            </w:r>
          </w:p>
          <w:p w14:paraId="56688377" w14:textId="77777777" w:rsidR="008F1A2E" w:rsidRDefault="008F1A2E" w:rsidP="008F1A2E">
            <w:pPr>
              <w:pStyle w:val="ListParagraph"/>
              <w:numPr>
                <w:ilvl w:val="1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reas for improvement.</w:t>
            </w:r>
          </w:p>
          <w:p w14:paraId="0288555C" w14:textId="524E4625" w:rsidR="008F1A2E" w:rsidRDefault="008F1A2E" w:rsidP="008F1A2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omplete all parts of the form, including the </w:t>
            </w:r>
            <w:r w:rsidRPr="008910C1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Declaration Section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433F57D4" w14:textId="77777777" w:rsidR="008F1A2E" w:rsidRPr="0084635D" w:rsidRDefault="008F1A2E" w:rsidP="008F1A2E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fter completing this feedback form, please return it to the candidate to submit it to their assessor for assessment.</w:t>
            </w:r>
          </w:p>
        </w:tc>
      </w:tr>
    </w:tbl>
    <w:p w14:paraId="60BDCF0D" w14:textId="3ABAF37A" w:rsidR="004C0392" w:rsidRDefault="004C0392"/>
    <w:p w14:paraId="04E21667" w14:textId="16B6331B" w:rsidR="00A663E9" w:rsidRDefault="004C0392" w:rsidP="000F5420">
      <w:r>
        <w:br w:type="page"/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6025"/>
        <w:gridCol w:w="1497"/>
        <w:gridCol w:w="1497"/>
      </w:tblGrid>
      <w:tr w:rsidR="006A607C" w:rsidRPr="00924C35" w14:paraId="257250DF" w14:textId="77777777" w:rsidTr="00924C35">
        <w:trPr>
          <w:cantSplit/>
          <w:trHeight w:val="1700"/>
        </w:trPr>
        <w:tc>
          <w:tcPr>
            <w:tcW w:w="3340" w:type="pct"/>
            <w:shd w:val="clear" w:color="auto" w:fill="F2F2F2" w:themeFill="background1" w:themeFillShade="F2"/>
          </w:tcPr>
          <w:p w14:paraId="27EC2A51" w14:textId="7AC07313" w:rsidR="000504CC" w:rsidRPr="00924C35" w:rsidRDefault="000504CC" w:rsidP="004B04A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4C3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C</w:t>
            </w:r>
            <w:r w:rsidR="006A607C" w:rsidRPr="00924C3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iteria</w:t>
            </w:r>
          </w:p>
          <w:p w14:paraId="2A2035D3" w14:textId="30E14B7D" w:rsidR="000504CC" w:rsidRPr="00924C35" w:rsidRDefault="000504CC" w:rsidP="004B04AC">
            <w:pPr>
              <w:ind w:left="0" w:firstLine="0"/>
              <w:rPr>
                <w:rFonts w:ascii="Arial" w:hAnsi="Arial" w:cs="Arial"/>
                <w:i/>
                <w:iCs/>
                <w:color w:val="0070C0"/>
                <w:sz w:val="20"/>
                <w:szCs w:val="20"/>
              </w:rPr>
            </w:pPr>
            <w:r w:rsidRPr="00924C3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="006A607C" w:rsidRPr="00924C3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</w:t>
            </w:r>
            <w:r w:rsidR="00E9241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…</w:t>
            </w:r>
          </w:p>
        </w:tc>
        <w:tc>
          <w:tcPr>
            <w:tcW w:w="830" w:type="pct"/>
            <w:shd w:val="clear" w:color="auto" w:fill="F2F2F2" w:themeFill="background1" w:themeFillShade="F2"/>
          </w:tcPr>
          <w:p w14:paraId="78D74AF2" w14:textId="77777777" w:rsidR="000504CC" w:rsidRPr="00924C35" w:rsidRDefault="006A607C" w:rsidP="006A607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4C3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</w:t>
            </w:r>
          </w:p>
          <w:p w14:paraId="30BDB5AC" w14:textId="17158FB2" w:rsidR="006A607C" w:rsidRPr="00924C35" w:rsidRDefault="006A607C" w:rsidP="006A607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24C3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(I agree with this statement)</w:t>
            </w:r>
          </w:p>
        </w:tc>
        <w:tc>
          <w:tcPr>
            <w:tcW w:w="830" w:type="pct"/>
            <w:shd w:val="clear" w:color="auto" w:fill="F2F2F2" w:themeFill="background1" w:themeFillShade="F2"/>
          </w:tcPr>
          <w:p w14:paraId="0DCF8A5B" w14:textId="77777777" w:rsidR="000504CC" w:rsidRPr="00924C35" w:rsidRDefault="006A607C" w:rsidP="006A607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4C3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NO</w:t>
            </w:r>
          </w:p>
          <w:p w14:paraId="0FB81E62" w14:textId="37D357FE" w:rsidR="006A607C" w:rsidRPr="00924C35" w:rsidRDefault="006A607C" w:rsidP="006A607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4C3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(I do not agree with this statement)</w:t>
            </w:r>
          </w:p>
        </w:tc>
      </w:tr>
      <w:tr w:rsidR="000F5420" w:rsidRPr="006A607C" w14:paraId="6BE08266" w14:textId="77777777" w:rsidTr="00944F40">
        <w:trPr>
          <w:cantSplit/>
          <w:trHeight w:val="1033"/>
        </w:trPr>
        <w:tc>
          <w:tcPr>
            <w:tcW w:w="3340" w:type="pct"/>
            <w:shd w:val="clear" w:color="auto" w:fill="auto"/>
            <w:vAlign w:val="center"/>
          </w:tcPr>
          <w:p w14:paraId="2D95487D" w14:textId="4C139969" w:rsidR="000F5420" w:rsidRPr="00A663E9" w:rsidRDefault="00E92411" w:rsidP="000F542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i</w:t>
            </w:r>
            <w:r w:rsidR="000F5420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 xml:space="preserve">s respectful in all communications and interactions. </w:t>
            </w:r>
            <w:r w:rsidR="000F5420" w:rsidRPr="00A663E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 xml:space="preserve">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530AB635" w14:textId="3154A003" w:rsidR="000F5420" w:rsidRPr="006A607C" w:rsidRDefault="00520544" w:rsidP="000F5420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1676384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YES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5CFCDE14" w14:textId="7CA5663A" w:rsidR="000F5420" w:rsidRPr="006A607C" w:rsidRDefault="00520544" w:rsidP="000F5420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-20983860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 w:rsidRPr="006A607C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NO</w:t>
            </w:r>
          </w:p>
        </w:tc>
      </w:tr>
      <w:tr w:rsidR="000F5420" w:rsidRPr="006A607C" w14:paraId="01C36D10" w14:textId="77777777" w:rsidTr="00944F40">
        <w:trPr>
          <w:cantSplit/>
          <w:trHeight w:val="1033"/>
        </w:trPr>
        <w:tc>
          <w:tcPr>
            <w:tcW w:w="5000" w:type="pct"/>
            <w:gridSpan w:val="3"/>
            <w:shd w:val="clear" w:color="auto" w:fill="auto"/>
          </w:tcPr>
          <w:p w14:paraId="3CAC2626" w14:textId="77777777" w:rsidR="000F5420" w:rsidRDefault="000F5420" w:rsidP="000F5420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Explanation: </w:t>
            </w:r>
          </w:p>
          <w:p w14:paraId="40867857" w14:textId="33404BDC" w:rsidR="000F5420" w:rsidRPr="006A607C" w:rsidRDefault="000F5420" w:rsidP="000F5420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F5420" w:rsidRPr="006A607C" w14:paraId="3E9035E9" w14:textId="77777777" w:rsidTr="00944F40">
        <w:trPr>
          <w:cantSplit/>
          <w:trHeight w:val="1033"/>
        </w:trPr>
        <w:tc>
          <w:tcPr>
            <w:tcW w:w="3340" w:type="pct"/>
            <w:shd w:val="clear" w:color="auto" w:fill="auto"/>
            <w:vAlign w:val="center"/>
          </w:tcPr>
          <w:p w14:paraId="510F955D" w14:textId="0CB49B1A" w:rsidR="000F5420" w:rsidRPr="00A663E9" w:rsidRDefault="00E92411" w:rsidP="000F542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c</w:t>
            </w:r>
            <w:r w:rsidR="000F5420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 xml:space="preserve">onsistently communicates information clearly.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5DE1F75C" w14:textId="347111F3" w:rsidR="000F5420" w:rsidRPr="006A607C" w:rsidRDefault="00520544" w:rsidP="000F5420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211663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YES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40DB77D0" w14:textId="1F73F3D1" w:rsidR="000F5420" w:rsidRPr="006A607C" w:rsidRDefault="00520544" w:rsidP="000F5420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72117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 w:rsidRPr="006A607C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NO</w:t>
            </w:r>
          </w:p>
        </w:tc>
      </w:tr>
      <w:tr w:rsidR="000F5420" w:rsidRPr="006A607C" w14:paraId="6477AB9C" w14:textId="77777777" w:rsidTr="004B04AC">
        <w:trPr>
          <w:cantSplit/>
          <w:trHeight w:val="1033"/>
        </w:trPr>
        <w:tc>
          <w:tcPr>
            <w:tcW w:w="5000" w:type="pct"/>
            <w:gridSpan w:val="3"/>
            <w:shd w:val="clear" w:color="auto" w:fill="auto"/>
          </w:tcPr>
          <w:p w14:paraId="374FFF19" w14:textId="77777777" w:rsidR="000F5420" w:rsidRDefault="000F5420" w:rsidP="000F5420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Explanation: </w:t>
            </w:r>
          </w:p>
          <w:p w14:paraId="19D03B17" w14:textId="36A01B9C" w:rsidR="000F5420" w:rsidRPr="006A607C" w:rsidRDefault="000F5420" w:rsidP="000F5420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F5420" w:rsidRPr="006A607C" w14:paraId="21996B9E" w14:textId="77777777" w:rsidTr="00E83EDA">
        <w:trPr>
          <w:cantSplit/>
          <w:trHeight w:val="1033"/>
        </w:trPr>
        <w:tc>
          <w:tcPr>
            <w:tcW w:w="3340" w:type="pct"/>
            <w:shd w:val="clear" w:color="auto" w:fill="auto"/>
            <w:vAlign w:val="center"/>
          </w:tcPr>
          <w:p w14:paraId="755B9C3B" w14:textId="2E99CC3C" w:rsidR="000F5420" w:rsidRPr="00A663E9" w:rsidRDefault="0052308A" w:rsidP="000F542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p</w:t>
            </w:r>
            <w:r w:rsidR="000F5420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 xml:space="preserve">rovides timely updates. 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5685679D" w14:textId="77777777" w:rsidR="000F5420" w:rsidRPr="006A607C" w:rsidRDefault="00520544" w:rsidP="00E83EDA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2009394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YES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56E4C654" w14:textId="77777777" w:rsidR="000F5420" w:rsidRPr="006A607C" w:rsidRDefault="00520544" w:rsidP="00E83EDA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1046035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 w:rsidRPr="006A607C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NO</w:t>
            </w:r>
          </w:p>
        </w:tc>
      </w:tr>
      <w:tr w:rsidR="000F5420" w:rsidRPr="006A607C" w14:paraId="20A79F45" w14:textId="77777777" w:rsidTr="00E83EDA">
        <w:trPr>
          <w:cantSplit/>
          <w:trHeight w:val="1033"/>
        </w:trPr>
        <w:tc>
          <w:tcPr>
            <w:tcW w:w="5000" w:type="pct"/>
            <w:gridSpan w:val="3"/>
            <w:shd w:val="clear" w:color="auto" w:fill="auto"/>
          </w:tcPr>
          <w:p w14:paraId="15C263D8" w14:textId="77777777" w:rsidR="000F5420" w:rsidRDefault="000F5420" w:rsidP="00E83EDA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Explanation: </w:t>
            </w:r>
          </w:p>
          <w:p w14:paraId="5D7D07F8" w14:textId="77777777" w:rsidR="000F5420" w:rsidRPr="006A607C" w:rsidRDefault="000F5420" w:rsidP="00E83EDA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F5420" w:rsidRPr="006A607C" w14:paraId="74E1B36E" w14:textId="77777777" w:rsidTr="00E83EDA">
        <w:trPr>
          <w:cantSplit/>
          <w:trHeight w:val="1033"/>
        </w:trPr>
        <w:tc>
          <w:tcPr>
            <w:tcW w:w="3340" w:type="pct"/>
            <w:shd w:val="clear" w:color="auto" w:fill="auto"/>
            <w:vAlign w:val="center"/>
          </w:tcPr>
          <w:p w14:paraId="14AC8CB6" w14:textId="5D180D42" w:rsidR="000F5420" w:rsidRPr="00A663E9" w:rsidRDefault="00E92411" w:rsidP="000F542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i</w:t>
            </w:r>
            <w:r w:rsidR="000F5420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 xml:space="preserve">s knowledgeable about the organisation’s products and services.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3A9ECBDA" w14:textId="77777777" w:rsidR="000F5420" w:rsidRPr="006A607C" w:rsidRDefault="00520544" w:rsidP="00E83EDA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-162268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YES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78FF4AB3" w14:textId="77777777" w:rsidR="000F5420" w:rsidRPr="006A607C" w:rsidRDefault="00520544" w:rsidP="00E83EDA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147317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 w:rsidRPr="006A607C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NO</w:t>
            </w:r>
          </w:p>
        </w:tc>
      </w:tr>
      <w:tr w:rsidR="000F5420" w:rsidRPr="006A607C" w14:paraId="36EEA2A6" w14:textId="77777777" w:rsidTr="00E83EDA">
        <w:trPr>
          <w:cantSplit/>
          <w:trHeight w:val="1033"/>
        </w:trPr>
        <w:tc>
          <w:tcPr>
            <w:tcW w:w="5000" w:type="pct"/>
            <w:gridSpan w:val="3"/>
            <w:shd w:val="clear" w:color="auto" w:fill="auto"/>
          </w:tcPr>
          <w:p w14:paraId="11AD6D4A" w14:textId="77777777" w:rsidR="000F5420" w:rsidRDefault="000F5420" w:rsidP="00E83EDA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Explanation: </w:t>
            </w:r>
          </w:p>
          <w:p w14:paraId="454659C5" w14:textId="77777777" w:rsidR="000F5420" w:rsidRPr="006A607C" w:rsidRDefault="000F5420" w:rsidP="00E83EDA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F5420" w:rsidRPr="006A607C" w14:paraId="65859925" w14:textId="77777777" w:rsidTr="00E83EDA">
        <w:trPr>
          <w:cantSplit/>
          <w:trHeight w:val="1033"/>
        </w:trPr>
        <w:tc>
          <w:tcPr>
            <w:tcW w:w="3340" w:type="pct"/>
            <w:shd w:val="clear" w:color="auto" w:fill="auto"/>
            <w:vAlign w:val="center"/>
          </w:tcPr>
          <w:p w14:paraId="3654F556" w14:textId="5E7C6728" w:rsidR="000F5420" w:rsidRPr="00A663E9" w:rsidRDefault="00E92411" w:rsidP="000F542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p</w:t>
            </w:r>
            <w:r w:rsidR="000F5420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rovides accurate information about the organisation’s products/services.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7454C306" w14:textId="77777777" w:rsidR="000F5420" w:rsidRPr="006A607C" w:rsidRDefault="00520544" w:rsidP="00E83EDA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-91553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YES </w:t>
            </w:r>
          </w:p>
        </w:tc>
        <w:tc>
          <w:tcPr>
            <w:tcW w:w="830" w:type="pct"/>
            <w:shd w:val="clear" w:color="auto" w:fill="auto"/>
            <w:vAlign w:val="center"/>
          </w:tcPr>
          <w:p w14:paraId="72CAB4C3" w14:textId="77777777" w:rsidR="000F5420" w:rsidRPr="006A607C" w:rsidRDefault="00520544" w:rsidP="00E83EDA">
            <w:pPr>
              <w:ind w:left="0" w:right="7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18"/>
                </w:rPr>
                <w:id w:val="-1179420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420" w:rsidRPr="006A607C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18"/>
                  </w:rPr>
                  <w:t>☐</w:t>
                </w:r>
              </w:sdtContent>
            </w:sdt>
            <w:r w:rsidR="000F5420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NO</w:t>
            </w:r>
          </w:p>
        </w:tc>
      </w:tr>
      <w:tr w:rsidR="000F5420" w:rsidRPr="006A607C" w14:paraId="6B510429" w14:textId="77777777" w:rsidTr="00E83EDA">
        <w:trPr>
          <w:cantSplit/>
          <w:trHeight w:val="1033"/>
        </w:trPr>
        <w:tc>
          <w:tcPr>
            <w:tcW w:w="5000" w:type="pct"/>
            <w:gridSpan w:val="3"/>
            <w:shd w:val="clear" w:color="auto" w:fill="auto"/>
          </w:tcPr>
          <w:p w14:paraId="51510778" w14:textId="77777777" w:rsidR="000F5420" w:rsidRDefault="000F5420" w:rsidP="00E83EDA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Explanation: </w:t>
            </w:r>
          </w:p>
          <w:p w14:paraId="2C985711" w14:textId="77777777" w:rsidR="000F5420" w:rsidRPr="006A607C" w:rsidRDefault="000F5420" w:rsidP="00E83EDA">
            <w:pPr>
              <w:ind w:left="0" w:right="7" w:firstLine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6A89AC3" w14:textId="6845598C" w:rsidR="000F5420" w:rsidRDefault="000F5420" w:rsidP="00D7425E">
      <w:pPr>
        <w:rPr>
          <w:b/>
          <w:bCs/>
        </w:rPr>
      </w:pPr>
    </w:p>
    <w:p w14:paraId="7C79D09F" w14:textId="772AE601" w:rsidR="000F5420" w:rsidRDefault="000F5420" w:rsidP="00D7425E">
      <w:pPr>
        <w:rPr>
          <w:b/>
          <w:bCs/>
        </w:rPr>
      </w:pPr>
      <w:r>
        <w:rPr>
          <w:b/>
          <w:bCs/>
        </w:rPr>
        <w:br w:type="page"/>
      </w:r>
    </w:p>
    <w:p w14:paraId="5E1A465F" w14:textId="2399CBA1" w:rsidR="00D7425E" w:rsidRPr="006A607C" w:rsidRDefault="00D7425E" w:rsidP="00D7425E">
      <w:pPr>
        <w:rPr>
          <w:rFonts w:ascii="Arial" w:hAnsi="Arial" w:cs="Arial"/>
          <w:b/>
          <w:bCs/>
          <w:sz w:val="20"/>
          <w:szCs w:val="20"/>
        </w:rPr>
      </w:pPr>
      <w:r w:rsidRPr="006A607C">
        <w:rPr>
          <w:rFonts w:ascii="Arial" w:hAnsi="Arial" w:cs="Arial"/>
          <w:b/>
          <w:bCs/>
          <w:sz w:val="20"/>
          <w:szCs w:val="20"/>
        </w:rPr>
        <w:lastRenderedPageBreak/>
        <w:t xml:space="preserve">Areas where the candidate </w:t>
      </w:r>
      <w:r w:rsidR="000F5420">
        <w:rPr>
          <w:rFonts w:ascii="Arial" w:hAnsi="Arial" w:cs="Arial"/>
          <w:b/>
          <w:bCs/>
          <w:sz w:val="20"/>
          <w:szCs w:val="20"/>
        </w:rPr>
        <w:t>is consistently doing/performing well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D7425E" w:rsidRPr="004401A4" w14:paraId="7DAC2988" w14:textId="77777777" w:rsidTr="004B04AC">
        <w:trPr>
          <w:trHeight w:val="2160"/>
        </w:trPr>
        <w:tc>
          <w:tcPr>
            <w:tcW w:w="5000" w:type="pct"/>
          </w:tcPr>
          <w:p w14:paraId="310A92BD" w14:textId="77777777" w:rsidR="00D7425E" w:rsidRPr="004401A4" w:rsidRDefault="00D7425E" w:rsidP="004B04AC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76A7425" w14:textId="77777777" w:rsidR="0013568C" w:rsidRPr="0013568C" w:rsidRDefault="0013568C" w:rsidP="0013568C"/>
    <w:p w14:paraId="4A32485D" w14:textId="47D23C91" w:rsidR="00D7425E" w:rsidRPr="006A607C" w:rsidRDefault="00D7425E" w:rsidP="00D7425E">
      <w:pPr>
        <w:rPr>
          <w:rFonts w:ascii="Arial" w:hAnsi="Arial" w:cs="Arial"/>
          <w:b/>
          <w:bCs/>
          <w:sz w:val="20"/>
          <w:szCs w:val="20"/>
        </w:rPr>
      </w:pPr>
      <w:r w:rsidRPr="006A607C">
        <w:rPr>
          <w:rFonts w:ascii="Arial" w:hAnsi="Arial" w:cs="Arial"/>
          <w:b/>
          <w:bCs/>
          <w:sz w:val="20"/>
          <w:szCs w:val="20"/>
        </w:rPr>
        <w:t>Areas for improvement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D7425E" w14:paraId="076F2C42" w14:textId="77777777" w:rsidTr="004B04AC">
        <w:trPr>
          <w:trHeight w:val="2160"/>
        </w:trPr>
        <w:tc>
          <w:tcPr>
            <w:tcW w:w="5000" w:type="pct"/>
          </w:tcPr>
          <w:p w14:paraId="060EF8E5" w14:textId="77777777" w:rsidR="00D7425E" w:rsidRPr="004401A4" w:rsidRDefault="00D7425E" w:rsidP="004B04AC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2D2D885" w14:textId="77777777" w:rsidR="006A607C" w:rsidRDefault="006A607C" w:rsidP="00D7425E">
      <w:pPr>
        <w:rPr>
          <w:b/>
          <w:bCs/>
        </w:rPr>
      </w:pPr>
    </w:p>
    <w:p w14:paraId="08075766" w14:textId="3B623D34" w:rsidR="00D7425E" w:rsidRPr="006A607C" w:rsidRDefault="00D7425E" w:rsidP="00D7425E">
      <w:pPr>
        <w:rPr>
          <w:rFonts w:ascii="Arial" w:hAnsi="Arial" w:cs="Arial"/>
          <w:b/>
          <w:bCs/>
          <w:sz w:val="20"/>
          <w:szCs w:val="20"/>
        </w:rPr>
      </w:pPr>
      <w:r w:rsidRPr="006A607C">
        <w:rPr>
          <w:rFonts w:ascii="Arial" w:hAnsi="Arial" w:cs="Arial"/>
          <w:b/>
          <w:bCs/>
          <w:sz w:val="20"/>
          <w:szCs w:val="20"/>
        </w:rPr>
        <w:t>Other general feedback, comments, and recommendations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D7425E" w14:paraId="3C22800E" w14:textId="77777777" w:rsidTr="004B04AC">
        <w:trPr>
          <w:trHeight w:val="2160"/>
        </w:trPr>
        <w:tc>
          <w:tcPr>
            <w:tcW w:w="5000" w:type="pct"/>
          </w:tcPr>
          <w:p w14:paraId="1CB08D1E" w14:textId="77777777" w:rsidR="00D7425E" w:rsidRPr="004401A4" w:rsidRDefault="00D7425E" w:rsidP="004B04AC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2976FDB" w14:textId="77777777" w:rsidR="00D7425E" w:rsidRDefault="00D7425E" w:rsidP="00D7425E">
      <w:pPr>
        <w:spacing w:after="0"/>
        <w:rPr>
          <w:i/>
          <w:iCs/>
          <w:color w:val="BFBFBF" w:themeColor="background1" w:themeShade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5604"/>
      </w:tblGrid>
      <w:tr w:rsidR="00D7425E" w:rsidRPr="009851A6" w14:paraId="3993FF22" w14:textId="77777777" w:rsidTr="00BB4AB9">
        <w:trPr>
          <w:trHeight w:val="1052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6AAE512" w14:textId="0C8EFEC9" w:rsidR="00D7425E" w:rsidRPr="009851A6" w:rsidRDefault="00D7425E" w:rsidP="004B04A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Declaration</w:t>
            </w:r>
          </w:p>
          <w:p w14:paraId="5309C9EA" w14:textId="71174A14" w:rsidR="00D7425E" w:rsidRPr="009851A6" w:rsidRDefault="00D7425E" w:rsidP="004B04A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</w:t>
            </w:r>
            <w:r w:rsidR="00BB4AB9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at the information recorded on this </w:t>
            </w:r>
            <w:r w:rsidR="00BB4AB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eedback Form</w:t>
            </w:r>
            <w:r w:rsidR="00BB4AB9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</w:t>
            </w:r>
            <w:r w:rsidR="00BB4AB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D7425E" w:rsidRPr="009851A6" w14:paraId="061D5C48" w14:textId="77777777" w:rsidTr="004B04AC">
        <w:trPr>
          <w:jc w:val="center"/>
        </w:trPr>
        <w:tc>
          <w:tcPr>
            <w:tcW w:w="189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AF8F1E" w14:textId="2D375A40" w:rsidR="00D7425E" w:rsidRPr="009851A6" w:rsidRDefault="00BB4AB9" w:rsidP="004B04A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="00D7425E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gnature</w:t>
            </w:r>
          </w:p>
        </w:tc>
        <w:tc>
          <w:tcPr>
            <w:tcW w:w="310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31274F2" w14:textId="77777777" w:rsidR="00D7425E" w:rsidRPr="009851A6" w:rsidRDefault="00D7425E" w:rsidP="004B04A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425E" w:rsidRPr="009851A6" w14:paraId="1DB83427" w14:textId="77777777" w:rsidTr="004B04AC">
        <w:trPr>
          <w:jc w:val="center"/>
        </w:trPr>
        <w:tc>
          <w:tcPr>
            <w:tcW w:w="189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F69ED01" w14:textId="1C03051E" w:rsidR="00D7425E" w:rsidRPr="009851A6" w:rsidRDefault="00BB4AB9" w:rsidP="004B04A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</w:t>
            </w:r>
            <w:r w:rsidR="00D7425E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me</w:t>
            </w:r>
          </w:p>
        </w:tc>
        <w:tc>
          <w:tcPr>
            <w:tcW w:w="310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DB617B5" w14:textId="77777777" w:rsidR="00D7425E" w:rsidRPr="009851A6" w:rsidRDefault="00D7425E" w:rsidP="004B04A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425E" w:rsidRPr="009851A6" w14:paraId="3211FAC6" w14:textId="77777777" w:rsidTr="004B04AC">
        <w:trPr>
          <w:jc w:val="center"/>
        </w:trPr>
        <w:tc>
          <w:tcPr>
            <w:tcW w:w="1893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EB574E4" w14:textId="77777777" w:rsidR="00D7425E" w:rsidRPr="009851A6" w:rsidRDefault="00D7425E" w:rsidP="004B04A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10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52158F" w14:textId="77777777" w:rsidR="00D7425E" w:rsidRPr="009851A6" w:rsidRDefault="00D7425E" w:rsidP="004B04A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C1DB517" w14:textId="77777777" w:rsidR="003157BB" w:rsidRDefault="003157BB" w:rsidP="00D7425E">
      <w:pPr>
        <w:spacing w:before="120" w:after="120"/>
        <w:jc w:val="center"/>
        <w:rPr>
          <w:color w:val="BFBFBF" w:themeColor="background1" w:themeShade="BF"/>
          <w:sz w:val="20"/>
          <w:szCs w:val="20"/>
        </w:rPr>
      </w:pPr>
    </w:p>
    <w:p w14:paraId="617ABB3C" w14:textId="746404EC" w:rsidR="00D7425E" w:rsidRPr="00AF701E" w:rsidRDefault="00D7425E" w:rsidP="00D7425E">
      <w:pPr>
        <w:spacing w:before="120" w:after="120"/>
        <w:jc w:val="center"/>
        <w:rPr>
          <w:color w:val="BFBFBF" w:themeColor="background1" w:themeShade="BF"/>
          <w:sz w:val="20"/>
          <w:szCs w:val="20"/>
        </w:rPr>
      </w:pPr>
      <w:r w:rsidRPr="00AF701E">
        <w:rPr>
          <w:color w:val="BFBFBF" w:themeColor="background1" w:themeShade="BF"/>
          <w:sz w:val="20"/>
          <w:szCs w:val="20"/>
        </w:rPr>
        <w:t xml:space="preserve">End of </w:t>
      </w:r>
      <w:r>
        <w:rPr>
          <w:color w:val="BFBFBF" w:themeColor="background1" w:themeShade="BF"/>
          <w:sz w:val="20"/>
          <w:szCs w:val="20"/>
        </w:rPr>
        <w:t>Feedback Form</w:t>
      </w:r>
      <w:r w:rsidRPr="00AF701E">
        <w:rPr>
          <w:color w:val="BFBFBF" w:themeColor="background1" w:themeShade="BF"/>
          <w:sz w:val="20"/>
          <w:szCs w:val="20"/>
        </w:rPr>
        <w:t xml:space="preserve"> </w:t>
      </w:r>
    </w:p>
    <w:p w14:paraId="2FBDA854" w14:textId="4ECC804B" w:rsidR="00C74B89" w:rsidRPr="00AF701E" w:rsidRDefault="00AF701E" w:rsidP="00D7425E">
      <w:pPr>
        <w:tabs>
          <w:tab w:val="left" w:pos="180"/>
        </w:tabs>
        <w:spacing w:before="120" w:after="120" w:line="276" w:lineRule="auto"/>
        <w:rPr>
          <w:color w:val="BFBFBF" w:themeColor="background1" w:themeShade="BF"/>
          <w:sz w:val="20"/>
          <w:szCs w:val="20"/>
        </w:rPr>
      </w:pPr>
      <w:r w:rsidRPr="00AF701E">
        <w:rPr>
          <w:color w:val="BFBFBF" w:themeColor="background1" w:themeShade="BF"/>
          <w:sz w:val="20"/>
          <w:szCs w:val="20"/>
        </w:rPr>
        <w:t xml:space="preserve"> </w:t>
      </w:r>
    </w:p>
    <w:sectPr w:rsidR="00C74B89" w:rsidRPr="00AF701E" w:rsidSect="0052461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5F328" w14:textId="77777777" w:rsidR="00520544" w:rsidRDefault="00520544" w:rsidP="000055D1">
      <w:pPr>
        <w:spacing w:after="0" w:line="240" w:lineRule="auto"/>
      </w:pPr>
      <w:r>
        <w:separator/>
      </w:r>
    </w:p>
  </w:endnote>
  <w:endnote w:type="continuationSeparator" w:id="0">
    <w:p w14:paraId="468A5112" w14:textId="77777777" w:rsidR="00520544" w:rsidRDefault="00520544" w:rsidP="000055D1">
      <w:pPr>
        <w:spacing w:after="0" w:line="240" w:lineRule="auto"/>
      </w:pPr>
      <w:r>
        <w:continuationSeparator/>
      </w:r>
    </w:p>
  </w:endnote>
  <w:endnote w:type="continuationNotice" w:id="1">
    <w:p w14:paraId="2E404C4A" w14:textId="77777777" w:rsidR="00520544" w:rsidRDefault="005205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B62A0" w14:textId="77777777" w:rsidR="00B13814" w:rsidRPr="000055D1" w:rsidRDefault="00415AA7" w:rsidP="00B1381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Feedback Form</w:t>
    </w:r>
    <w:r w:rsidRPr="000055D1">
      <w:rPr>
        <w:color w:val="808080" w:themeColor="background1" w:themeShade="80"/>
        <w:sz w:val="18"/>
      </w:rPr>
      <w:tab/>
    </w:r>
    <w:r w:rsidR="00B13814" w:rsidRPr="00C63CFB">
      <w:rPr>
        <w:color w:val="808080" w:themeColor="background1" w:themeShade="80"/>
        <w:sz w:val="18"/>
      </w:rPr>
      <w:t>Version 1.</w:t>
    </w:r>
    <w:r w:rsidR="00B13814">
      <w:rPr>
        <w:color w:val="808080" w:themeColor="background1" w:themeShade="80"/>
        <w:sz w:val="18"/>
      </w:rPr>
      <w:t>1</w:t>
    </w:r>
    <w:r w:rsidR="00B13814" w:rsidRPr="00C63CFB">
      <w:rPr>
        <w:color w:val="808080" w:themeColor="background1" w:themeShade="80"/>
        <w:sz w:val="18"/>
      </w:rPr>
      <w:t xml:space="preserve"> Produced </w:t>
    </w:r>
    <w:r w:rsidR="00B13814">
      <w:rPr>
        <w:color w:val="808080" w:themeColor="background1" w:themeShade="80"/>
        <w:sz w:val="18"/>
      </w:rPr>
      <w:t>on 1st Nov</w:t>
    </w:r>
    <w:r w:rsidR="00B13814" w:rsidRPr="00C63CFB">
      <w:rPr>
        <w:color w:val="808080" w:themeColor="background1" w:themeShade="80"/>
        <w:sz w:val="18"/>
      </w:rPr>
      <w:t xml:space="preserve"> 202</w:t>
    </w:r>
    <w:r w:rsidR="00B13814">
      <w:rPr>
        <w:color w:val="808080" w:themeColor="background1" w:themeShade="80"/>
        <w:sz w:val="18"/>
      </w:rPr>
      <w:t>3</w:t>
    </w:r>
  </w:p>
  <w:p w14:paraId="521AE970" w14:textId="31265DE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B13814" w:rsidRPr="000055D1">
      <w:rPr>
        <w:rFonts w:cstheme="minorHAnsi"/>
        <w:noProof/>
        <w:color w:val="808080" w:themeColor="background1" w:themeShade="80"/>
        <w:sz w:val="18"/>
      </w:rPr>
      <w:t>©</w:t>
    </w:r>
    <w:r w:rsidR="00B13814" w:rsidRPr="000055D1">
      <w:rPr>
        <w:noProof/>
        <w:color w:val="808080" w:themeColor="background1" w:themeShade="80"/>
        <w:sz w:val="18"/>
      </w:rPr>
      <w:t xml:space="preserve"> </w:t>
    </w:r>
    <w:r w:rsidR="00B1381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372C3" w14:textId="77777777" w:rsidR="00B13814" w:rsidRPr="000055D1" w:rsidRDefault="006C10D4" w:rsidP="00B1381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Feedback Form</w:t>
    </w:r>
    <w:r w:rsidR="000055D1" w:rsidRPr="000055D1">
      <w:rPr>
        <w:color w:val="808080" w:themeColor="background1" w:themeShade="80"/>
        <w:sz w:val="18"/>
      </w:rPr>
      <w:tab/>
    </w:r>
    <w:r w:rsidR="00B13814" w:rsidRPr="00C63CFB">
      <w:rPr>
        <w:color w:val="808080" w:themeColor="background1" w:themeShade="80"/>
        <w:sz w:val="18"/>
      </w:rPr>
      <w:t>Version 1.</w:t>
    </w:r>
    <w:r w:rsidR="00B13814">
      <w:rPr>
        <w:color w:val="808080" w:themeColor="background1" w:themeShade="80"/>
        <w:sz w:val="18"/>
      </w:rPr>
      <w:t>1</w:t>
    </w:r>
    <w:r w:rsidR="00B13814" w:rsidRPr="00C63CFB">
      <w:rPr>
        <w:color w:val="808080" w:themeColor="background1" w:themeShade="80"/>
        <w:sz w:val="18"/>
      </w:rPr>
      <w:t xml:space="preserve"> Produced </w:t>
    </w:r>
    <w:r w:rsidR="00B13814">
      <w:rPr>
        <w:color w:val="808080" w:themeColor="background1" w:themeShade="80"/>
        <w:sz w:val="18"/>
      </w:rPr>
      <w:t>on 1st Nov</w:t>
    </w:r>
    <w:r w:rsidR="00B13814" w:rsidRPr="00C63CFB">
      <w:rPr>
        <w:color w:val="808080" w:themeColor="background1" w:themeShade="80"/>
        <w:sz w:val="18"/>
      </w:rPr>
      <w:t xml:space="preserve"> 202</w:t>
    </w:r>
    <w:r w:rsidR="00B13814">
      <w:rPr>
        <w:color w:val="808080" w:themeColor="background1" w:themeShade="80"/>
        <w:sz w:val="18"/>
      </w:rPr>
      <w:t>3</w:t>
    </w:r>
  </w:p>
  <w:p w14:paraId="63DECA6C" w14:textId="6DE6B0AD" w:rsidR="000055D1" w:rsidRPr="000055D1" w:rsidRDefault="00B1381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69C01" w14:textId="77777777" w:rsidR="00D36A0D" w:rsidRDefault="00D36A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37985" w14:textId="77777777" w:rsidR="00520544" w:rsidRDefault="00520544" w:rsidP="000055D1">
      <w:pPr>
        <w:spacing w:after="0" w:line="240" w:lineRule="auto"/>
      </w:pPr>
      <w:r>
        <w:separator/>
      </w:r>
    </w:p>
  </w:footnote>
  <w:footnote w:type="continuationSeparator" w:id="0">
    <w:p w14:paraId="324BFEE5" w14:textId="77777777" w:rsidR="00520544" w:rsidRDefault="00520544" w:rsidP="000055D1">
      <w:pPr>
        <w:spacing w:after="0" w:line="240" w:lineRule="auto"/>
      </w:pPr>
      <w:r>
        <w:continuationSeparator/>
      </w:r>
    </w:p>
  </w:footnote>
  <w:footnote w:type="continuationNotice" w:id="1">
    <w:p w14:paraId="141F6476" w14:textId="77777777" w:rsidR="00520544" w:rsidRDefault="005205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4BF27" w14:textId="77777777" w:rsidR="00D36A0D" w:rsidRDefault="00D36A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A06E87" w14:textId="77777777" w:rsidR="00D36A0D" w:rsidRDefault="00D36A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D6CCA" w14:textId="77777777" w:rsidR="00D36A0D" w:rsidRDefault="00D36A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852FF9"/>
    <w:multiLevelType w:val="hybridMultilevel"/>
    <w:tmpl w:val="40D804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9F4F64"/>
    <w:multiLevelType w:val="hybridMultilevel"/>
    <w:tmpl w:val="0F40832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88713E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206E5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7246F"/>
    <w:multiLevelType w:val="hybridMultilevel"/>
    <w:tmpl w:val="F57AEC6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401278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16CC3"/>
    <w:multiLevelType w:val="hybridMultilevel"/>
    <w:tmpl w:val="70529B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DB45E16"/>
    <w:multiLevelType w:val="hybridMultilevel"/>
    <w:tmpl w:val="8250C37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DC6249C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01479"/>
    <w:multiLevelType w:val="hybridMultilevel"/>
    <w:tmpl w:val="E2EABAEC"/>
    <w:lvl w:ilvl="0" w:tplc="0A721E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E0E6F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292CCE"/>
    <w:multiLevelType w:val="hybridMultilevel"/>
    <w:tmpl w:val="0F4083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B60C71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97543BD"/>
    <w:multiLevelType w:val="hybridMultilevel"/>
    <w:tmpl w:val="0F4083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736A74"/>
    <w:multiLevelType w:val="hybridMultilevel"/>
    <w:tmpl w:val="4E68490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634CE1"/>
    <w:multiLevelType w:val="hybridMultilevel"/>
    <w:tmpl w:val="0F4083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515AC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B50341"/>
    <w:multiLevelType w:val="hybridMultilevel"/>
    <w:tmpl w:val="FA30B2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3D3A48"/>
    <w:multiLevelType w:val="hybridMultilevel"/>
    <w:tmpl w:val="22BA91F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4"/>
  </w:num>
  <w:num w:numId="3">
    <w:abstractNumId w:val="6"/>
  </w:num>
  <w:num w:numId="4">
    <w:abstractNumId w:val="21"/>
  </w:num>
  <w:num w:numId="5">
    <w:abstractNumId w:val="13"/>
  </w:num>
  <w:num w:numId="6">
    <w:abstractNumId w:val="9"/>
  </w:num>
  <w:num w:numId="7">
    <w:abstractNumId w:val="20"/>
  </w:num>
  <w:num w:numId="8">
    <w:abstractNumId w:val="1"/>
  </w:num>
  <w:num w:numId="9">
    <w:abstractNumId w:val="19"/>
  </w:num>
  <w:num w:numId="10">
    <w:abstractNumId w:val="5"/>
  </w:num>
  <w:num w:numId="11">
    <w:abstractNumId w:val="17"/>
  </w:num>
  <w:num w:numId="12">
    <w:abstractNumId w:val="15"/>
  </w:num>
  <w:num w:numId="13">
    <w:abstractNumId w:val="23"/>
  </w:num>
  <w:num w:numId="14">
    <w:abstractNumId w:val="4"/>
  </w:num>
  <w:num w:numId="15">
    <w:abstractNumId w:val="11"/>
  </w:num>
  <w:num w:numId="16">
    <w:abstractNumId w:val="12"/>
  </w:num>
  <w:num w:numId="17">
    <w:abstractNumId w:val="7"/>
  </w:num>
  <w:num w:numId="18">
    <w:abstractNumId w:val="2"/>
  </w:num>
  <w:num w:numId="19">
    <w:abstractNumId w:val="8"/>
  </w:num>
  <w:num w:numId="20">
    <w:abstractNumId w:val="10"/>
  </w:num>
  <w:num w:numId="21">
    <w:abstractNumId w:val="14"/>
  </w:num>
  <w:num w:numId="22">
    <w:abstractNumId w:val="26"/>
  </w:num>
  <w:num w:numId="23">
    <w:abstractNumId w:val="3"/>
  </w:num>
  <w:num w:numId="24">
    <w:abstractNumId w:val="25"/>
  </w:num>
  <w:num w:numId="25">
    <w:abstractNumId w:val="16"/>
  </w:num>
  <w:num w:numId="26">
    <w:abstractNumId w:val="18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gFADRWCX4tAAAA"/>
  </w:docVars>
  <w:rsids>
    <w:rsidRoot w:val="002F29A7"/>
    <w:rsid w:val="00000ABD"/>
    <w:rsid w:val="000055D1"/>
    <w:rsid w:val="00026DF5"/>
    <w:rsid w:val="00027DD3"/>
    <w:rsid w:val="000504CC"/>
    <w:rsid w:val="00082D57"/>
    <w:rsid w:val="00087D1F"/>
    <w:rsid w:val="00092327"/>
    <w:rsid w:val="000B26D5"/>
    <w:rsid w:val="000D24A9"/>
    <w:rsid w:val="000D491C"/>
    <w:rsid w:val="000F5420"/>
    <w:rsid w:val="000F7D51"/>
    <w:rsid w:val="001102C9"/>
    <w:rsid w:val="00110B59"/>
    <w:rsid w:val="00112B14"/>
    <w:rsid w:val="0011611A"/>
    <w:rsid w:val="00121CA1"/>
    <w:rsid w:val="00135023"/>
    <w:rsid w:val="0013568C"/>
    <w:rsid w:val="001711BB"/>
    <w:rsid w:val="00181C5B"/>
    <w:rsid w:val="00196B77"/>
    <w:rsid w:val="001A6B51"/>
    <w:rsid w:val="001B2F72"/>
    <w:rsid w:val="001E1567"/>
    <w:rsid w:val="00205906"/>
    <w:rsid w:val="00210C95"/>
    <w:rsid w:val="0023731A"/>
    <w:rsid w:val="002507B6"/>
    <w:rsid w:val="002637DA"/>
    <w:rsid w:val="00293530"/>
    <w:rsid w:val="00294C8E"/>
    <w:rsid w:val="002B54CC"/>
    <w:rsid w:val="002E5A79"/>
    <w:rsid w:val="002F29A7"/>
    <w:rsid w:val="002F7C07"/>
    <w:rsid w:val="00301F12"/>
    <w:rsid w:val="00302899"/>
    <w:rsid w:val="003149B9"/>
    <w:rsid w:val="003157BB"/>
    <w:rsid w:val="00320314"/>
    <w:rsid w:val="00337CFE"/>
    <w:rsid w:val="003501D3"/>
    <w:rsid w:val="00350D42"/>
    <w:rsid w:val="00351A01"/>
    <w:rsid w:val="00380499"/>
    <w:rsid w:val="00390F7A"/>
    <w:rsid w:val="0039482B"/>
    <w:rsid w:val="003B2AF0"/>
    <w:rsid w:val="003C1922"/>
    <w:rsid w:val="003E5A30"/>
    <w:rsid w:val="003E605A"/>
    <w:rsid w:val="003E73D8"/>
    <w:rsid w:val="003F323F"/>
    <w:rsid w:val="00402438"/>
    <w:rsid w:val="00415AA7"/>
    <w:rsid w:val="004401A4"/>
    <w:rsid w:val="004562C3"/>
    <w:rsid w:val="00465F65"/>
    <w:rsid w:val="00476712"/>
    <w:rsid w:val="004831EC"/>
    <w:rsid w:val="00484193"/>
    <w:rsid w:val="004C0392"/>
    <w:rsid w:val="004F62FC"/>
    <w:rsid w:val="0050240F"/>
    <w:rsid w:val="005042C7"/>
    <w:rsid w:val="00513349"/>
    <w:rsid w:val="00513D52"/>
    <w:rsid w:val="00520544"/>
    <w:rsid w:val="0052308A"/>
    <w:rsid w:val="00524616"/>
    <w:rsid w:val="00533EDD"/>
    <w:rsid w:val="00537A8A"/>
    <w:rsid w:val="005C50F9"/>
    <w:rsid w:val="005D2211"/>
    <w:rsid w:val="005E305C"/>
    <w:rsid w:val="005F4237"/>
    <w:rsid w:val="005F4481"/>
    <w:rsid w:val="0060042F"/>
    <w:rsid w:val="0060698A"/>
    <w:rsid w:val="006076E2"/>
    <w:rsid w:val="0064278D"/>
    <w:rsid w:val="0065163D"/>
    <w:rsid w:val="006605E1"/>
    <w:rsid w:val="00697859"/>
    <w:rsid w:val="006A607C"/>
    <w:rsid w:val="006A6FB3"/>
    <w:rsid w:val="006C10D4"/>
    <w:rsid w:val="0073601F"/>
    <w:rsid w:val="00743058"/>
    <w:rsid w:val="00773B9B"/>
    <w:rsid w:val="0079287B"/>
    <w:rsid w:val="007A10CB"/>
    <w:rsid w:val="007C1066"/>
    <w:rsid w:val="007C4C86"/>
    <w:rsid w:val="007E29AC"/>
    <w:rsid w:val="007E2D89"/>
    <w:rsid w:val="007E7679"/>
    <w:rsid w:val="00816A8F"/>
    <w:rsid w:val="0083339D"/>
    <w:rsid w:val="00836470"/>
    <w:rsid w:val="00850207"/>
    <w:rsid w:val="00857FE2"/>
    <w:rsid w:val="008622FC"/>
    <w:rsid w:val="00867B61"/>
    <w:rsid w:val="008704FC"/>
    <w:rsid w:val="00894ED7"/>
    <w:rsid w:val="00895E1F"/>
    <w:rsid w:val="008A120A"/>
    <w:rsid w:val="008B68FA"/>
    <w:rsid w:val="008C6C99"/>
    <w:rsid w:val="008D0E9C"/>
    <w:rsid w:val="008F1A2E"/>
    <w:rsid w:val="00924C35"/>
    <w:rsid w:val="00926BF3"/>
    <w:rsid w:val="00944F40"/>
    <w:rsid w:val="00945636"/>
    <w:rsid w:val="009664D8"/>
    <w:rsid w:val="0098264F"/>
    <w:rsid w:val="00984E6E"/>
    <w:rsid w:val="009851A6"/>
    <w:rsid w:val="009905B3"/>
    <w:rsid w:val="00992612"/>
    <w:rsid w:val="009C757E"/>
    <w:rsid w:val="00A11D73"/>
    <w:rsid w:val="00A32AB3"/>
    <w:rsid w:val="00A46196"/>
    <w:rsid w:val="00A663E9"/>
    <w:rsid w:val="00A70597"/>
    <w:rsid w:val="00A72477"/>
    <w:rsid w:val="00AA4B70"/>
    <w:rsid w:val="00AE20D9"/>
    <w:rsid w:val="00AE2E80"/>
    <w:rsid w:val="00AE6972"/>
    <w:rsid w:val="00AE719F"/>
    <w:rsid w:val="00AF701E"/>
    <w:rsid w:val="00B13814"/>
    <w:rsid w:val="00B21D93"/>
    <w:rsid w:val="00B2215F"/>
    <w:rsid w:val="00B32BD1"/>
    <w:rsid w:val="00B414EB"/>
    <w:rsid w:val="00B8397A"/>
    <w:rsid w:val="00B877A6"/>
    <w:rsid w:val="00BA7A5D"/>
    <w:rsid w:val="00BB4AB9"/>
    <w:rsid w:val="00BB6ACF"/>
    <w:rsid w:val="00C116EA"/>
    <w:rsid w:val="00C2080E"/>
    <w:rsid w:val="00C272E7"/>
    <w:rsid w:val="00C37130"/>
    <w:rsid w:val="00C41FB3"/>
    <w:rsid w:val="00C6673C"/>
    <w:rsid w:val="00C74B89"/>
    <w:rsid w:val="00C94FB3"/>
    <w:rsid w:val="00C95D2C"/>
    <w:rsid w:val="00CC46FB"/>
    <w:rsid w:val="00CC6A3D"/>
    <w:rsid w:val="00D06A29"/>
    <w:rsid w:val="00D12B52"/>
    <w:rsid w:val="00D12C1F"/>
    <w:rsid w:val="00D14BC4"/>
    <w:rsid w:val="00D23497"/>
    <w:rsid w:val="00D32D38"/>
    <w:rsid w:val="00D36A0D"/>
    <w:rsid w:val="00D431B2"/>
    <w:rsid w:val="00D44B2A"/>
    <w:rsid w:val="00D5265F"/>
    <w:rsid w:val="00D645BA"/>
    <w:rsid w:val="00D7425E"/>
    <w:rsid w:val="00D96D56"/>
    <w:rsid w:val="00D97BF2"/>
    <w:rsid w:val="00DA465F"/>
    <w:rsid w:val="00DB6159"/>
    <w:rsid w:val="00DC5F6A"/>
    <w:rsid w:val="00E325F6"/>
    <w:rsid w:val="00E401DA"/>
    <w:rsid w:val="00E672A6"/>
    <w:rsid w:val="00E82AE9"/>
    <w:rsid w:val="00E82D08"/>
    <w:rsid w:val="00E92411"/>
    <w:rsid w:val="00EB0783"/>
    <w:rsid w:val="00EB5E89"/>
    <w:rsid w:val="00EB7C53"/>
    <w:rsid w:val="00EF4D59"/>
    <w:rsid w:val="00F065A4"/>
    <w:rsid w:val="00F26114"/>
    <w:rsid w:val="00F30028"/>
    <w:rsid w:val="00F464F6"/>
    <w:rsid w:val="00F62120"/>
    <w:rsid w:val="00FC06FF"/>
    <w:rsid w:val="00FD09FB"/>
    <w:rsid w:val="00FD26EC"/>
    <w:rsid w:val="00FE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C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C1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E60396-8F3A-4C10-90BC-8CC8715B98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A55355-EC76-473B-8DE1-A7199FB3AB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12</Words>
  <Characters>1749</Characters>
  <Application>Microsoft Office Word</Application>
  <DocSecurity>0</DocSecurity>
  <Lines>97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1</cp:revision>
  <dcterms:created xsi:type="dcterms:W3CDTF">2022-05-17T09:47:00Z</dcterms:created>
  <dcterms:modified xsi:type="dcterms:W3CDTF">2023-12-07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f4fd6db202eeef52106d5df36deac17c6a3e2ea23f59b5df160bddea323b8153</vt:lpwstr>
  </property>
</Properties>
</file>